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B6938" w14:textId="7713F765" w:rsidR="0016799B" w:rsidRDefault="00AA67C1" w:rsidP="001441C6">
      <w:pPr>
        <w:pStyle w:val="Title"/>
      </w:pPr>
      <w:r>
        <w:t>Plans Converter</w:t>
      </w:r>
    </w:p>
    <w:p w14:paraId="5B878C9E" w14:textId="38499668" w:rsidR="001441C6" w:rsidRPr="009971DA" w:rsidRDefault="008E4259" w:rsidP="001441C6">
      <w:pPr>
        <w:pStyle w:val="Heading6"/>
      </w:pPr>
      <w:r>
        <w:t>Plans Converter</w:t>
      </w:r>
      <w:r w:rsidR="001441C6">
        <w:t xml:space="preserve"> is an app to conver</w:t>
      </w:r>
      <w:r w:rsidR="00AA67C1">
        <w:t xml:space="preserve">t </w:t>
      </w:r>
      <w:r>
        <w:t xml:space="preserve">between major flight plan formats, with the possibility to convert between Garmin FPL (mainly used by </w:t>
      </w:r>
      <w:proofErr w:type="spellStart"/>
      <w:r>
        <w:t>SkyVector</w:t>
      </w:r>
      <w:proofErr w:type="spellEnd"/>
      <w:r>
        <w:t>), FSX/</w:t>
      </w:r>
      <w:r w:rsidR="00CB3C40">
        <w:t>P3D/</w:t>
      </w:r>
      <w:r>
        <w:t>FS</w:t>
      </w:r>
      <w:r w:rsidR="00CB3C40">
        <w:t>2020</w:t>
      </w:r>
      <w:r>
        <w:t xml:space="preserve"> PLN, and X-Plane 11 FMS.</w:t>
      </w:r>
    </w:p>
    <w:p w14:paraId="20F46E83" w14:textId="77777777" w:rsidR="00E85837" w:rsidRDefault="00E85837" w:rsidP="00E85837">
      <w:pPr>
        <w:pStyle w:val="Heading2"/>
      </w:pPr>
      <w:r>
        <w:t>Installation &amp; Uninstallation</w:t>
      </w:r>
    </w:p>
    <w:p w14:paraId="5C40625E" w14:textId="77777777" w:rsidR="00E85837" w:rsidRDefault="00E85837" w:rsidP="00E85837">
      <w:pPr>
        <w:pStyle w:val="Heading8"/>
      </w:pPr>
      <w:r>
        <w:t>Download and run the installer for your system (</w:t>
      </w:r>
      <w:proofErr w:type="spellStart"/>
      <w:r>
        <w:t>WindowsSetup</w:t>
      </w:r>
      <w:proofErr w:type="spellEnd"/>
      <w:r>
        <w:t xml:space="preserve"> for Windows, and </w:t>
      </w:r>
      <w:proofErr w:type="spellStart"/>
      <w:r>
        <w:t>LinuxSetup</w:t>
      </w:r>
      <w:proofErr w:type="spellEnd"/>
      <w:r>
        <w:t xml:space="preserve"> for Linux). The installer will install the app step-by-step. On Windows, the installer will make a start menu entry and a desktop shortcut. On Linux, it will make a menu entry.</w:t>
      </w:r>
    </w:p>
    <w:p w14:paraId="2D0A94A1" w14:textId="77777777" w:rsidR="00E85837" w:rsidRDefault="00E85837" w:rsidP="00E85837">
      <w:pPr>
        <w:pStyle w:val="Heading8"/>
      </w:pPr>
    </w:p>
    <w:p w14:paraId="09F4AE39" w14:textId="1D77C29D" w:rsidR="00E85837" w:rsidRDefault="00E85837" w:rsidP="00E85837">
      <w:pPr>
        <w:pStyle w:val="Heading8"/>
      </w:pPr>
      <w:r>
        <w:t xml:space="preserve">The app can be uninstalled from Control Panel on Windows </w:t>
      </w:r>
      <w:r>
        <w:rPr>
          <w:noProof/>
        </w:rPr>
        <w:t>like</w:t>
      </w:r>
      <w:r>
        <w:t xml:space="preserve"> any other app, and by running the ‘</w:t>
      </w:r>
      <w:bookmarkStart w:id="0" w:name="_Hlk42272752"/>
      <w:proofErr w:type="spellStart"/>
      <w:r w:rsidRPr="00804360">
        <w:rPr>
          <w:noProof/>
        </w:rPr>
        <w:t>maintenancetool</w:t>
      </w:r>
      <w:bookmarkEnd w:id="0"/>
      <w:proofErr w:type="spellEnd"/>
      <w:r>
        <w:t>’ file in the app installation folder on Linux.</w:t>
      </w:r>
    </w:p>
    <w:p w14:paraId="1671B9E9" w14:textId="23F5CDF4" w:rsidR="00165CD2" w:rsidRDefault="00165CD2" w:rsidP="00E85837">
      <w:pPr>
        <w:pStyle w:val="Heading8"/>
      </w:pPr>
    </w:p>
    <w:p w14:paraId="27EAC6DC" w14:textId="35A8AB5F" w:rsidR="00165CD2" w:rsidRPr="00165CD2" w:rsidRDefault="00165CD2" w:rsidP="00165CD2">
      <w:pPr>
        <w:pStyle w:val="Heading8"/>
      </w:pPr>
      <w:r w:rsidRPr="000E69A8">
        <w:t>If you have the "</w:t>
      </w:r>
      <w:bookmarkStart w:id="1" w:name="_Hlk64819799"/>
      <w:r w:rsidRPr="000E69A8">
        <w:t>MSVCR100.dll is missing</w:t>
      </w:r>
      <w:bookmarkEnd w:id="1"/>
      <w:r w:rsidRPr="000E69A8">
        <w:t xml:space="preserve">" error message, install </w:t>
      </w:r>
      <w:bookmarkStart w:id="2" w:name="_Hlk64819920"/>
      <w:r>
        <w:fldChar w:fldCharType="begin"/>
      </w:r>
      <w:r>
        <w:instrText xml:space="preserve"> HYPERLINK "https://www.microsoft.com/en-us/download/details.aspx?id=26999" </w:instrText>
      </w:r>
      <w:r>
        <w:fldChar w:fldCharType="separate"/>
      </w:r>
      <w:r w:rsidRPr="000E69A8">
        <w:rPr>
          <w:rStyle w:val="Hyperlink"/>
        </w:rPr>
        <w:t>Visual C++ 2010 Redistributable</w:t>
      </w:r>
      <w:r>
        <w:fldChar w:fldCharType="end"/>
      </w:r>
      <w:bookmarkEnd w:id="2"/>
      <w:r w:rsidRPr="000E69A8">
        <w:t xml:space="preserve"> (choose </w:t>
      </w:r>
      <w:bookmarkStart w:id="3" w:name="_Hlk64819972"/>
      <w:r w:rsidRPr="000E69A8">
        <w:t>"vcredist_x86.exe"</w:t>
      </w:r>
      <w:bookmarkEnd w:id="3"/>
      <w:r w:rsidRPr="000E69A8">
        <w:t>).</w:t>
      </w:r>
    </w:p>
    <w:p w14:paraId="500CFED3" w14:textId="72947D50" w:rsidR="001441C6" w:rsidRDefault="00E85837" w:rsidP="001441C6">
      <w:pPr>
        <w:pStyle w:val="Heading2"/>
        <w:rPr>
          <w:lang w:bidi="ar-EG"/>
        </w:rPr>
      </w:pPr>
      <w:r>
        <w:rPr>
          <w:lang w:bidi="ar-EG"/>
        </w:rPr>
        <w:t>Usage</w:t>
      </w:r>
    </w:p>
    <w:p w14:paraId="3336A9D9" w14:textId="77777777" w:rsidR="009303E4" w:rsidRDefault="008E4259" w:rsidP="009303E4">
      <w:pPr>
        <w:pStyle w:val="Heading8"/>
      </w:pPr>
      <w:r>
        <w:rPr>
          <w:lang w:bidi="ar-EG"/>
        </w:rPr>
        <w:t xml:space="preserve">After opening the app, simply choose the format you want to convert from and to, then select the input file. Based on the output </w:t>
      </w:r>
      <w:r w:rsidR="00C45B3F">
        <w:rPr>
          <w:lang w:bidi="ar-EG"/>
        </w:rPr>
        <w:t>format, various options will appear according to what the output file supports.</w:t>
      </w:r>
      <w:r w:rsidR="009303E4">
        <w:rPr>
          <w:lang w:bidi="ar-EG"/>
        </w:rPr>
        <w:t xml:space="preserve"> </w:t>
      </w:r>
      <w:r w:rsidR="009303E4">
        <w:t>If you want to convert to Garmin FPL file, there are no data to enter, as the FPL file format doesn’t support airways or altitude.</w:t>
      </w:r>
    </w:p>
    <w:p w14:paraId="5B2C12D9" w14:textId="77777777" w:rsidR="009303E4" w:rsidRDefault="009303E4" w:rsidP="009303E4">
      <w:pPr>
        <w:pStyle w:val="Heading8"/>
      </w:pPr>
    </w:p>
    <w:p w14:paraId="560AFAB3" w14:textId="77777777" w:rsidR="0055210F" w:rsidRDefault="009303E4" w:rsidP="003E0B47">
      <w:pPr>
        <w:pStyle w:val="Heading8"/>
        <w:rPr>
          <w:lang w:bidi="ar-EG"/>
        </w:rPr>
      </w:pPr>
      <w:r>
        <w:t>For PLN files, you can choose the flight type, enter the route, choose the route type, and enter the cruising altitude.</w:t>
      </w:r>
    </w:p>
    <w:p w14:paraId="05FD5F8E" w14:textId="49E91338" w:rsidR="0055210F" w:rsidRDefault="009303E4" w:rsidP="003E0B47">
      <w:pPr>
        <w:pStyle w:val="Heading8"/>
        <w:rPr>
          <w:lang w:bidi="ar-EG"/>
        </w:rPr>
      </w:pPr>
      <w:r>
        <w:rPr>
          <w:lang w:bidi="ar-EG"/>
        </w:rPr>
        <w:t xml:space="preserve">The route waypoints and airways must be separated by spaces, and </w:t>
      </w:r>
      <w:r w:rsidRPr="009303E4">
        <w:rPr>
          <w:lang w:bidi="ar-EG"/>
        </w:rPr>
        <w:t xml:space="preserve">DCT </w:t>
      </w:r>
      <w:r>
        <w:rPr>
          <w:lang w:bidi="ar-EG"/>
        </w:rPr>
        <w:t xml:space="preserve">must not be written </w:t>
      </w:r>
      <w:r w:rsidRPr="009303E4">
        <w:rPr>
          <w:lang w:bidi="ar-EG"/>
        </w:rPr>
        <w:t>between direct waypoints, instead, separate them by a space.</w:t>
      </w:r>
      <w:r w:rsidR="0055210F">
        <w:rPr>
          <w:lang w:bidi="ar-EG"/>
        </w:rPr>
        <w:t xml:space="preserve"> The app doesn’t support SIDs and STARs currently. If there are SIDs or STARs in the input file, you mustn’t enter a route.</w:t>
      </w:r>
    </w:p>
    <w:p w14:paraId="480943B2" w14:textId="71DE5F5A" w:rsidR="0055210F" w:rsidRDefault="00BD4789" w:rsidP="003E0B47">
      <w:pPr>
        <w:pStyle w:val="Heading8"/>
        <w:rPr>
          <w:lang w:bidi="ar-EG"/>
        </w:rPr>
      </w:pPr>
      <w:r>
        <w:rPr>
          <w:lang w:bidi="ar-EG"/>
        </w:rPr>
        <w:t>For</w:t>
      </w:r>
      <w:r w:rsidR="0055210F">
        <w:rPr>
          <w:lang w:bidi="ar-EG"/>
        </w:rPr>
        <w:t xml:space="preserve"> IFR flight</w:t>
      </w:r>
      <w:r>
        <w:rPr>
          <w:lang w:bidi="ar-EG"/>
        </w:rPr>
        <w:t>s,</w:t>
      </w:r>
      <w:r w:rsidR="0055210F">
        <w:rPr>
          <w:lang w:bidi="ar-EG"/>
        </w:rPr>
        <w:t xml:space="preserve"> a general rule of thumb, </w:t>
      </w:r>
      <w:r>
        <w:rPr>
          <w:lang w:bidi="ar-EG"/>
        </w:rPr>
        <w:t xml:space="preserve">the route type </w:t>
      </w:r>
      <w:r w:rsidR="0055210F">
        <w:rPr>
          <w:lang w:bidi="ar-EG"/>
        </w:rPr>
        <w:t>should be high altitude airways if the cruising altitude is above FL180, low altitude airways otherwise.</w:t>
      </w:r>
    </w:p>
    <w:p w14:paraId="52DEEAE5" w14:textId="23DBF315" w:rsidR="008E4259" w:rsidRDefault="009303E4" w:rsidP="003E0B47">
      <w:pPr>
        <w:pStyle w:val="Heading8"/>
        <w:rPr>
          <w:lang w:bidi="ar-EG"/>
        </w:rPr>
      </w:pPr>
      <w:r>
        <w:rPr>
          <w:lang w:bidi="ar-EG"/>
        </w:rPr>
        <w:t>The cruising altitude is used to set every waypoint altitude, except the departure and destination airports.</w:t>
      </w:r>
    </w:p>
    <w:p w14:paraId="5668E851" w14:textId="77777777" w:rsidR="0055210F" w:rsidRDefault="003E0B47" w:rsidP="0055210F">
      <w:pPr>
        <w:pStyle w:val="Heading8"/>
        <w:rPr>
          <w:lang w:bidi="ar-EG"/>
        </w:rPr>
      </w:pPr>
      <w:r>
        <w:rPr>
          <w:lang w:bidi="ar-EG"/>
        </w:rPr>
        <w:t>The same applies for FMS files except that you can enter the route and cruising altitude only.</w:t>
      </w:r>
    </w:p>
    <w:p w14:paraId="1055C5BA" w14:textId="77777777" w:rsidR="0055210F" w:rsidRDefault="0055210F" w:rsidP="0055210F">
      <w:pPr>
        <w:pStyle w:val="Heading8"/>
        <w:rPr>
          <w:lang w:bidi="ar-EG"/>
        </w:rPr>
      </w:pPr>
    </w:p>
    <w:p w14:paraId="67DBCDE1" w14:textId="77777777" w:rsidR="00165CD2" w:rsidRDefault="00F162A8" w:rsidP="00165CD2">
      <w:pPr>
        <w:pStyle w:val="Heading8"/>
        <w:rPr>
          <w:lang w:bidi="ar-EG"/>
        </w:rPr>
      </w:pPr>
      <w:r>
        <w:rPr>
          <w:lang w:bidi="ar-EG"/>
        </w:rPr>
        <w:t>If no route or altitude is entered, the waypoint airways (if it exists) and altitudes won’t be changed.</w:t>
      </w:r>
      <w:r w:rsidR="0055210F">
        <w:rPr>
          <w:lang w:bidi="ar-EG"/>
        </w:rPr>
        <w:t xml:space="preserve"> </w:t>
      </w:r>
      <w:r>
        <w:rPr>
          <w:lang w:bidi="ar-EG"/>
        </w:rPr>
        <w:t xml:space="preserve">Note that the FPL file format doesn’t support airways, so if you want airways between waypoints in your simulator when converting from FPL files, you must enter a route, or the waypoints won’t be linked to an airway. The same applies </w:t>
      </w:r>
      <w:r w:rsidR="00C17FCC">
        <w:rPr>
          <w:lang w:bidi="ar-EG"/>
        </w:rPr>
        <w:t>to</w:t>
      </w:r>
      <w:r>
        <w:rPr>
          <w:lang w:bidi="ar-EG"/>
        </w:rPr>
        <w:t xml:space="preserve"> PLN and FMS files that don’t contain airway data.</w:t>
      </w:r>
    </w:p>
    <w:p w14:paraId="653D844B" w14:textId="01745B36" w:rsidR="00B31CEB" w:rsidRDefault="00F162A8" w:rsidP="00165CD2">
      <w:pPr>
        <w:pStyle w:val="Heading8"/>
        <w:rPr>
          <w:lang w:bidi="ar-EG"/>
        </w:rPr>
      </w:pPr>
      <w:r>
        <w:rPr>
          <w:lang w:bidi="ar-EG"/>
        </w:rPr>
        <w:lastRenderedPageBreak/>
        <w:t>X-Plane 11 FMS files require an</w:t>
      </w:r>
      <w:r w:rsidR="00B3674F">
        <w:rPr>
          <w:lang w:bidi="ar-EG"/>
        </w:rPr>
        <w:t xml:space="preserve"> AIRAC cycle</w:t>
      </w:r>
      <w:r>
        <w:rPr>
          <w:lang w:bidi="ar-EG"/>
        </w:rPr>
        <w:t xml:space="preserve"> to be present. The app will set the AIRAC cycle to </w:t>
      </w:r>
      <w:r w:rsidR="00C17FCC">
        <w:rPr>
          <w:lang w:bidi="ar-EG"/>
        </w:rPr>
        <w:t>the latest</w:t>
      </w:r>
      <w:r>
        <w:rPr>
          <w:lang w:bidi="ar-EG"/>
        </w:rPr>
        <w:t xml:space="preserve"> one. If the X-Plane 11 AIRAC cycle</w:t>
      </w:r>
      <w:r w:rsidR="00B3674F">
        <w:rPr>
          <w:lang w:bidi="ar-EG"/>
        </w:rPr>
        <w:t xml:space="preserve"> isn’t the most recent one, a warning might appear when loading the plan in X-Plane. </w:t>
      </w:r>
      <w:r>
        <w:rPr>
          <w:lang w:bidi="ar-EG"/>
        </w:rPr>
        <w:t>Nevertheless, the plan can still be loaded.</w:t>
      </w:r>
    </w:p>
    <w:p w14:paraId="6B260F36" w14:textId="2E2283C7" w:rsidR="00B31CEB" w:rsidRDefault="00B31CEB" w:rsidP="00B31CEB">
      <w:pPr>
        <w:pStyle w:val="Heading8"/>
        <w:rPr>
          <w:lang w:bidi="ar-EG"/>
        </w:rPr>
      </w:pPr>
    </w:p>
    <w:p w14:paraId="34A4F889" w14:textId="4DF93E5A" w:rsidR="00B31CEB" w:rsidRDefault="00E1238D" w:rsidP="00E1238D">
      <w:pPr>
        <w:pStyle w:val="Heading8"/>
        <w:rPr>
          <w:lang w:bidi="ar-EG"/>
        </w:rPr>
      </w:pPr>
      <w:r>
        <w:rPr>
          <w:lang w:bidi="ar-EG"/>
        </w:rPr>
        <w:t>The app saves the input and output folders for each format, so if you choose and save from a common folder, this should save a bit of your time.</w:t>
      </w:r>
    </w:p>
    <w:p w14:paraId="6DD9E5E6" w14:textId="5B559546" w:rsidR="005E1C36" w:rsidRDefault="005E1C36" w:rsidP="00E1238D">
      <w:pPr>
        <w:pStyle w:val="Heading8"/>
        <w:rPr>
          <w:lang w:bidi="ar-EG"/>
        </w:rPr>
      </w:pPr>
    </w:p>
    <w:p w14:paraId="7D4C8DD8" w14:textId="31E25B24" w:rsidR="005E1C36" w:rsidRPr="005E1C36" w:rsidRDefault="005E1C36" w:rsidP="005E1C36">
      <w:pPr>
        <w:pStyle w:val="Heading8"/>
      </w:pPr>
      <w:r>
        <w:t>Note that the X-Plane 11 FMS file reader is quite basic, and any extra whitespaces or comments in the file will yield undesired results. This will happen mostly on manually created file.</w:t>
      </w:r>
    </w:p>
    <w:p w14:paraId="5D02BC64" w14:textId="77777777" w:rsidR="00B3674F" w:rsidRDefault="00B3674F" w:rsidP="00B3674F">
      <w:pPr>
        <w:pStyle w:val="Heading2"/>
      </w:pPr>
      <w:r>
        <w:t>Reporting bugs</w:t>
      </w:r>
    </w:p>
    <w:p w14:paraId="1C0A32F7" w14:textId="437A82D0" w:rsidR="00C31E3F" w:rsidRDefault="00B3674F" w:rsidP="005E1C36">
      <w:pPr>
        <w:pStyle w:val="Heading8"/>
      </w:pPr>
      <w:r>
        <w:t>If you encountered a problem,</w:t>
      </w:r>
      <w:r w:rsidR="008D28C2">
        <w:t xml:space="preserve"> make sure that the route you entered is the same route </w:t>
      </w:r>
      <w:r w:rsidR="00CD5620">
        <w:t>used to export</w:t>
      </w:r>
      <w:r w:rsidR="008D28C2">
        <w:t xml:space="preserve"> the FPL file.</w:t>
      </w:r>
    </w:p>
    <w:p w14:paraId="3980DA2A" w14:textId="77777777" w:rsidR="00C31E3F" w:rsidRDefault="00C31E3F" w:rsidP="008D28C2">
      <w:pPr>
        <w:pStyle w:val="Heading8"/>
      </w:pPr>
    </w:p>
    <w:p w14:paraId="71F5C989" w14:textId="016FE54B" w:rsidR="00B3674F" w:rsidRDefault="008D28C2" w:rsidP="008D28C2">
      <w:pPr>
        <w:pStyle w:val="Heading8"/>
      </w:pPr>
      <w:r>
        <w:t xml:space="preserve">If the problem persisted, </w:t>
      </w:r>
      <w:hyperlink r:id="rId6" w:history="1">
        <w:r w:rsidRPr="00B849A6">
          <w:rPr>
            <w:rStyle w:val="Hyperlink"/>
          </w:rPr>
          <w:t xml:space="preserve">open an issue on </w:t>
        </w:r>
        <w:r>
          <w:rPr>
            <w:rStyle w:val="Hyperlink"/>
          </w:rPr>
          <w:t xml:space="preserve">the </w:t>
        </w:r>
        <w:r w:rsidRPr="00B849A6">
          <w:rPr>
            <w:rStyle w:val="Hyperlink"/>
          </w:rPr>
          <w:t>GitHu</w:t>
        </w:r>
        <w:r>
          <w:rPr>
            <w:rStyle w:val="Hyperlink"/>
          </w:rPr>
          <w:t>b repository</w:t>
        </w:r>
      </w:hyperlink>
      <w:r>
        <w:t xml:space="preserve"> and attach the</w:t>
      </w:r>
      <w:r w:rsidR="000A483E">
        <w:t xml:space="preserve"> </w:t>
      </w:r>
      <w:r w:rsidR="00F162A8">
        <w:t>input</w:t>
      </w:r>
      <w:r w:rsidR="000A483E">
        <w:t xml:space="preserve"> file, flight route, </w:t>
      </w:r>
      <w:r w:rsidR="00F162A8">
        <w:t>output</w:t>
      </w:r>
      <w:r w:rsidR="000A483E">
        <w:t xml:space="preserve"> file</w:t>
      </w:r>
      <w:r w:rsidR="00F162A8">
        <w:t xml:space="preserve"> (if it exists)</w:t>
      </w:r>
      <w:r w:rsidR="000A483E">
        <w:t xml:space="preserve">, </w:t>
      </w:r>
      <w:r w:rsidR="00CD5620">
        <w:t>“</w:t>
      </w:r>
      <w:r>
        <w:t>log.txt</w:t>
      </w:r>
      <w:r w:rsidR="00CD5620">
        <w:t>”</w:t>
      </w:r>
      <w:r w:rsidR="00150B9D">
        <w:t>, and “</w:t>
      </w:r>
      <w:proofErr w:type="spellStart"/>
      <w:r w:rsidR="00150B9D">
        <w:t>config.cfg</w:t>
      </w:r>
      <w:proofErr w:type="spellEnd"/>
      <w:r w:rsidR="00150B9D">
        <w:t>”</w:t>
      </w:r>
      <w:r>
        <w:t xml:space="preserve"> file</w:t>
      </w:r>
      <w:r w:rsidR="00150B9D">
        <w:t>s</w:t>
      </w:r>
      <w:r w:rsidR="00B3674F">
        <w:t xml:space="preserve"> which </w:t>
      </w:r>
      <w:r w:rsidR="00150B9D">
        <w:t>are</w:t>
      </w:r>
      <w:r w:rsidR="00B3674F">
        <w:t xml:space="preserve"> in </w:t>
      </w:r>
      <w:r w:rsidR="00CD5620">
        <w:t>“</w:t>
      </w:r>
      <w:r w:rsidR="00B3674F">
        <w:t>%</w:t>
      </w:r>
      <w:proofErr w:type="spellStart"/>
      <w:r w:rsidR="00B3674F">
        <w:t>appdata</w:t>
      </w:r>
      <w:proofErr w:type="spellEnd"/>
      <w:r w:rsidR="00B3674F">
        <w:t>%/</w:t>
      </w:r>
      <w:proofErr w:type="spellStart"/>
      <w:r w:rsidR="00F162A8">
        <w:t>PlansConverter</w:t>
      </w:r>
      <w:proofErr w:type="spellEnd"/>
      <w:r w:rsidR="00CD5620">
        <w:t>”</w:t>
      </w:r>
      <w:r w:rsidR="00B3674F">
        <w:t xml:space="preserve"> on Windows, and </w:t>
      </w:r>
      <w:r w:rsidR="00CD5620">
        <w:t>“</w:t>
      </w:r>
      <w:r w:rsidR="00B3674F" w:rsidRPr="00572CC3">
        <w:t>~/.local/share/</w:t>
      </w:r>
      <w:proofErr w:type="spellStart"/>
      <w:r w:rsidR="00F162A8">
        <w:t>PlansConverter</w:t>
      </w:r>
      <w:proofErr w:type="spellEnd"/>
      <w:r w:rsidR="00CD5620">
        <w:t>”</w:t>
      </w:r>
      <w:r w:rsidR="00B3674F">
        <w:t xml:space="preserve"> on Linux.</w:t>
      </w:r>
    </w:p>
    <w:p w14:paraId="7D41937D" w14:textId="77777777" w:rsidR="00B3674F" w:rsidRDefault="00B3674F" w:rsidP="00B3674F">
      <w:pPr>
        <w:pStyle w:val="Heading2"/>
      </w:pPr>
      <w:r>
        <w:t>About</w:t>
      </w:r>
    </w:p>
    <w:p w14:paraId="57C41307" w14:textId="3950433E" w:rsidR="00B3674F" w:rsidRDefault="00F162A8" w:rsidP="00B3674F">
      <w:pPr>
        <w:pStyle w:val="Heading8"/>
      </w:pPr>
      <w:r>
        <w:t>Plans Converter</w:t>
      </w:r>
      <w:r w:rsidR="00B3674F">
        <w:t xml:space="preserve"> is a free and </w:t>
      </w:r>
      <w:r w:rsidR="00B3674F" w:rsidRPr="00804360">
        <w:rPr>
          <w:noProof/>
        </w:rPr>
        <w:t>open</w:t>
      </w:r>
      <w:r w:rsidR="00B3674F">
        <w:rPr>
          <w:noProof/>
        </w:rPr>
        <w:t>-</w:t>
      </w:r>
      <w:r w:rsidR="00B3674F" w:rsidRPr="00804360">
        <w:rPr>
          <w:noProof/>
        </w:rPr>
        <w:t>source</w:t>
      </w:r>
      <w:r w:rsidR="00B3674F">
        <w:t xml:space="preserve"> app under the GPL v3 license. The source code can be found in </w:t>
      </w:r>
      <w:hyperlink r:id="rId7" w:history="1">
        <w:r w:rsidR="00B3674F" w:rsidRPr="00B849A6">
          <w:rPr>
            <w:rStyle w:val="Hyperlink"/>
          </w:rPr>
          <w:t>the GitHub repository</w:t>
        </w:r>
      </w:hyperlink>
      <w:r w:rsidR="00B3674F">
        <w:t>.</w:t>
      </w:r>
    </w:p>
    <w:p w14:paraId="181ACDAF" w14:textId="77777777" w:rsidR="00B3674F" w:rsidRDefault="00B3674F" w:rsidP="00B3674F">
      <w:pPr>
        <w:pStyle w:val="Heading8"/>
      </w:pPr>
    </w:p>
    <w:p w14:paraId="575179C1" w14:textId="77777777" w:rsidR="00B3674F" w:rsidRDefault="00B3674F" w:rsidP="00B3674F">
      <w:pPr>
        <w:pStyle w:val="Heading8"/>
      </w:pPr>
      <w:r>
        <w:t xml:space="preserve">Email: </w:t>
      </w:r>
      <w:hyperlink r:id="rId8" w:history="1">
        <w:r w:rsidRPr="000866C6">
          <w:rPr>
            <w:rStyle w:val="Hyperlink"/>
          </w:rPr>
          <w:t>abbodmar@gmail.com</w:t>
        </w:r>
      </w:hyperlink>
    </w:p>
    <w:p w14:paraId="6BB8D061" w14:textId="77777777" w:rsidR="00B3674F" w:rsidRDefault="00B3674F" w:rsidP="00B3674F">
      <w:pPr>
        <w:pStyle w:val="Heading8"/>
      </w:pPr>
    </w:p>
    <w:p w14:paraId="021C9281" w14:textId="51977808" w:rsidR="00B3674F" w:rsidRPr="00B3674F" w:rsidRDefault="00B3674F" w:rsidP="008D28C2">
      <w:pPr>
        <w:pStyle w:val="Heading8"/>
      </w:pPr>
      <w:r>
        <w:t>Copyright © Abdullah Radwan</w:t>
      </w:r>
    </w:p>
    <w:sectPr w:rsidR="00B3674F" w:rsidRPr="00B367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925D06" w14:textId="77777777" w:rsidR="00354288" w:rsidRDefault="00354288" w:rsidP="00BD4789">
      <w:pPr>
        <w:spacing w:after="0" w:line="240" w:lineRule="auto"/>
      </w:pPr>
      <w:r>
        <w:separator/>
      </w:r>
    </w:p>
  </w:endnote>
  <w:endnote w:type="continuationSeparator" w:id="0">
    <w:p w14:paraId="1CE29D47" w14:textId="77777777" w:rsidR="00354288" w:rsidRDefault="00354288" w:rsidP="00BD4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1DADCD" w14:textId="77777777" w:rsidR="00354288" w:rsidRDefault="00354288" w:rsidP="00BD4789">
      <w:pPr>
        <w:spacing w:after="0" w:line="240" w:lineRule="auto"/>
      </w:pPr>
      <w:r>
        <w:separator/>
      </w:r>
    </w:p>
  </w:footnote>
  <w:footnote w:type="continuationSeparator" w:id="0">
    <w:p w14:paraId="7D73E6B1" w14:textId="77777777" w:rsidR="00354288" w:rsidRDefault="00354288" w:rsidP="00BD47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M7YwMzCyNLU0NbBQ0lEKTi0uzszPAykwNKoFAAgP+RAtAAAA"/>
  </w:docVars>
  <w:rsids>
    <w:rsidRoot w:val="007F64E2"/>
    <w:rsid w:val="000A483E"/>
    <w:rsid w:val="001441C6"/>
    <w:rsid w:val="00150B9D"/>
    <w:rsid w:val="00154D56"/>
    <w:rsid w:val="00165CD2"/>
    <w:rsid w:val="0016799B"/>
    <w:rsid w:val="001C0A7D"/>
    <w:rsid w:val="002C0697"/>
    <w:rsid w:val="00354288"/>
    <w:rsid w:val="003E0B47"/>
    <w:rsid w:val="00420D45"/>
    <w:rsid w:val="004D2F22"/>
    <w:rsid w:val="0055210F"/>
    <w:rsid w:val="005E1C36"/>
    <w:rsid w:val="007E21BA"/>
    <w:rsid w:val="007F64E2"/>
    <w:rsid w:val="00840015"/>
    <w:rsid w:val="008B2C6C"/>
    <w:rsid w:val="008D28C2"/>
    <w:rsid w:val="008E4259"/>
    <w:rsid w:val="009303E4"/>
    <w:rsid w:val="009971DA"/>
    <w:rsid w:val="009B6976"/>
    <w:rsid w:val="00AA67C1"/>
    <w:rsid w:val="00B31CEB"/>
    <w:rsid w:val="00B3674F"/>
    <w:rsid w:val="00BD4789"/>
    <w:rsid w:val="00C17FCC"/>
    <w:rsid w:val="00C31E3F"/>
    <w:rsid w:val="00C45B3F"/>
    <w:rsid w:val="00CB3C40"/>
    <w:rsid w:val="00CD5620"/>
    <w:rsid w:val="00D65DA4"/>
    <w:rsid w:val="00E1238D"/>
    <w:rsid w:val="00E85837"/>
    <w:rsid w:val="00F162A8"/>
    <w:rsid w:val="00F40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3863"/>
  <w15:chartTrackingRefBased/>
  <w15:docId w15:val="{BE8DB4CA-5926-435F-9F73-9B5E0374E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441C6"/>
  </w:style>
  <w:style w:type="paragraph" w:styleId="Heading1">
    <w:name w:val="heading 1"/>
    <w:basedOn w:val="Normal"/>
    <w:next w:val="Normal"/>
    <w:link w:val="Heading1Char"/>
    <w:uiPriority w:val="9"/>
    <w:rsid w:val="001441C6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1CADE4" w:themeFill="accent1"/>
      <w:spacing w:after="0"/>
      <w:outlineLvl w:val="0"/>
    </w:pPr>
    <w:rPr>
      <w:caps/>
      <w:color w:val="FFFFFF" w:themeColor="background1"/>
      <w:spacing w:val="15"/>
    </w:rPr>
  </w:style>
  <w:style w:type="paragraph" w:styleId="Heading2">
    <w:name w:val="heading 2"/>
    <w:basedOn w:val="Normal"/>
    <w:link w:val="Heading2Char"/>
    <w:uiPriority w:val="9"/>
    <w:qFormat/>
    <w:rsid w:val="001441C6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1441C6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441C6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1441C6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link w:val="Heading6Char"/>
    <w:uiPriority w:val="9"/>
    <w:qFormat/>
    <w:rsid w:val="001441C6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441C6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link w:val="Heading8Char"/>
    <w:uiPriority w:val="9"/>
    <w:qFormat/>
    <w:rsid w:val="001441C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color w:val="2683C6" w:themeColor="accen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1441C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1C6"/>
    <w:rPr>
      <w:caps/>
      <w:color w:val="FFFFFF" w:themeColor="background1"/>
      <w:spacing w:val="15"/>
      <w:sz w:val="22"/>
      <w:szCs w:val="22"/>
      <w:shd w:val="clear" w:color="auto" w:fill="1CADE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441C6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41C6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441C6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441C6"/>
    <w:rPr>
      <w:rFonts w:asciiTheme="majorHAnsi" w:eastAsiaTheme="majorEastAsia" w:hAnsiTheme="majorHAnsi" w:cstheme="majorBidi"/>
      <w:iCs/>
      <w:color w:val="2683C6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41C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41C6"/>
    <w:rPr>
      <w:b/>
      <w:bCs/>
      <w:i/>
      <w:iCs/>
      <w:color w:val="1C6194" w:themeColor="accent2" w:themeShade="BF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1441C6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41C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paragraph" w:styleId="Subtitle">
    <w:name w:val="Subtitle"/>
    <w:basedOn w:val="Normal"/>
    <w:next w:val="Normal"/>
    <w:link w:val="SubtitleChar"/>
    <w:uiPriority w:val="11"/>
    <w:rsid w:val="001441C6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441C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rsid w:val="001441C6"/>
    <w:rPr>
      <w:b/>
      <w:bCs/>
    </w:rPr>
  </w:style>
  <w:style w:type="character" w:styleId="Emphasis">
    <w:name w:val="Emphasis"/>
    <w:uiPriority w:val="20"/>
    <w:qFormat/>
    <w:rsid w:val="001441C6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paragraph" w:styleId="NoSpacing">
    <w:name w:val="No Spacing"/>
    <w:uiPriority w:val="1"/>
    <w:rsid w:val="001441C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1441C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441C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441C6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1C6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rsid w:val="001441C6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1441C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styleId="SubtleReference">
    <w:name w:val="Subtle Reference"/>
    <w:uiPriority w:val="31"/>
    <w:rsid w:val="001441C6"/>
    <w:rPr>
      <w:b/>
      <w:bCs/>
      <w:color w:val="1CADE4" w:themeColor="accent1"/>
    </w:rPr>
  </w:style>
  <w:style w:type="character" w:styleId="IntenseReference">
    <w:name w:val="Intense Reference"/>
    <w:uiPriority w:val="32"/>
    <w:rsid w:val="001441C6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rsid w:val="001441C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41C6"/>
    <w:pPr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rFonts w:asciiTheme="majorHAnsi" w:eastAsiaTheme="majorEastAsia" w:hAnsiTheme="majorHAnsi" w:cstheme="majorBidi"/>
      <w:b/>
      <w:bCs/>
      <w:i/>
      <w:iCs/>
      <w:caps w:val="0"/>
      <w:color w:val="134162" w:themeColor="accent2" w:themeShade="7F"/>
      <w:spacing w:val="0"/>
      <w:lang w:bidi="en-US"/>
    </w:rPr>
  </w:style>
  <w:style w:type="character" w:styleId="Hyperlink">
    <w:name w:val="Hyperlink"/>
    <w:basedOn w:val="DefaultParagraphFont"/>
    <w:uiPriority w:val="99"/>
    <w:unhideWhenUsed/>
    <w:rsid w:val="00B3674F"/>
    <w:rPr>
      <w:color w:val="F49100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4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789"/>
  </w:style>
  <w:style w:type="paragraph" w:styleId="Footer">
    <w:name w:val="footer"/>
    <w:basedOn w:val="Normal"/>
    <w:link w:val="FooterChar"/>
    <w:uiPriority w:val="99"/>
    <w:unhideWhenUsed/>
    <w:rsid w:val="00BD4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bodmar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abdullah-radwan/PlansConverte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abdullah-radwan/PlansConverter/issues/new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2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بدالله</dc:creator>
  <cp:keywords/>
  <dc:description/>
  <cp:lastModifiedBy>عبدالله</cp:lastModifiedBy>
  <cp:revision>30</cp:revision>
  <cp:lastPrinted>2021-02-27T06:25:00Z</cp:lastPrinted>
  <dcterms:created xsi:type="dcterms:W3CDTF">2020-09-27T06:00:00Z</dcterms:created>
  <dcterms:modified xsi:type="dcterms:W3CDTF">2021-02-27T06:26:00Z</dcterms:modified>
</cp:coreProperties>
</file>